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7CB43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  <w:r w:rsidRPr="00D26BB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81057F1" wp14:editId="460A879A">
            <wp:extent cx="33718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D8D4D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</w:p>
    <w:p w14:paraId="1DB29326" w14:textId="77777777" w:rsidR="00B03027" w:rsidRPr="00D26BB4" w:rsidRDefault="00B03027" w:rsidP="00B03027">
      <w:pPr>
        <w:jc w:val="center"/>
        <w:rPr>
          <w:rFonts w:ascii="Times New Roman" w:hAnsi="Times New Roman"/>
          <w:sz w:val="24"/>
          <w:szCs w:val="24"/>
        </w:rPr>
      </w:pPr>
    </w:p>
    <w:p w14:paraId="5109D212" w14:textId="32EEDC57" w:rsidR="00BA7818" w:rsidRPr="00BA7818" w:rsidRDefault="00C57CAA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ADMISSIONS AND RETENTION</w:t>
      </w:r>
      <w:r w:rsidR="00BA7818" w:rsidRPr="00BA7818">
        <w:rPr>
          <w:rFonts w:ascii="Times New Roman" w:eastAsiaTheme="minorHAnsi" w:hAnsi="Times New Roman"/>
          <w:b/>
          <w:sz w:val="28"/>
          <w:szCs w:val="28"/>
        </w:rPr>
        <w:t xml:space="preserve"> </w:t>
      </w:r>
      <w:r w:rsidR="00FB05A2" w:rsidRPr="00BA7818">
        <w:rPr>
          <w:rFonts w:ascii="Times New Roman" w:eastAsiaTheme="minorHAnsi" w:hAnsi="Times New Roman"/>
          <w:b/>
          <w:sz w:val="28"/>
          <w:szCs w:val="28"/>
        </w:rPr>
        <w:t xml:space="preserve">SENATE </w:t>
      </w:r>
      <w:r w:rsidR="00BA7818" w:rsidRPr="00BA7818">
        <w:rPr>
          <w:rFonts w:ascii="Times New Roman" w:eastAsiaTheme="minorHAnsi" w:hAnsi="Times New Roman"/>
          <w:b/>
          <w:sz w:val="28"/>
          <w:szCs w:val="28"/>
        </w:rPr>
        <w:t>COMMITTEE</w:t>
      </w:r>
    </w:p>
    <w:p w14:paraId="58F48301" w14:textId="76B2A226" w:rsidR="00BA7818" w:rsidRPr="00BA7818" w:rsidRDefault="00801119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Monday, April 12</w:t>
      </w:r>
      <w:r w:rsidR="00380B8C">
        <w:rPr>
          <w:rFonts w:ascii="Times New Roman" w:eastAsiaTheme="minorHAnsi" w:hAnsi="Times New Roman"/>
          <w:b/>
          <w:sz w:val="28"/>
          <w:szCs w:val="28"/>
        </w:rPr>
        <w:t>, 2021</w:t>
      </w:r>
    </w:p>
    <w:p w14:paraId="3752A849" w14:textId="1536BF9E" w:rsidR="00BA7818" w:rsidRPr="00BA7818" w:rsidRDefault="001548CF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2</w:t>
      </w:r>
      <w:r w:rsidR="00005F46">
        <w:rPr>
          <w:rFonts w:ascii="Times New Roman" w:eastAsiaTheme="minorHAnsi" w:hAnsi="Times New Roman"/>
          <w:b/>
          <w:sz w:val="28"/>
          <w:szCs w:val="28"/>
        </w:rPr>
        <w:t>:00 p.m.</w:t>
      </w:r>
      <w:r w:rsidR="007C21D8">
        <w:rPr>
          <w:rFonts w:ascii="Times New Roman" w:eastAsiaTheme="minorHAnsi" w:hAnsi="Times New Roman"/>
          <w:b/>
          <w:sz w:val="28"/>
          <w:szCs w:val="28"/>
        </w:rPr>
        <w:t xml:space="preserve"> –</w:t>
      </w:r>
      <w:r>
        <w:rPr>
          <w:rFonts w:ascii="Times New Roman" w:eastAsiaTheme="minorHAnsi" w:hAnsi="Times New Roman"/>
          <w:b/>
          <w:sz w:val="28"/>
          <w:szCs w:val="28"/>
        </w:rPr>
        <w:t>3</w:t>
      </w:r>
      <w:r w:rsidR="0020387A">
        <w:rPr>
          <w:rFonts w:ascii="Times New Roman" w:eastAsiaTheme="minorHAnsi" w:hAnsi="Times New Roman"/>
          <w:b/>
          <w:sz w:val="28"/>
          <w:szCs w:val="28"/>
        </w:rPr>
        <w:t>:</w:t>
      </w:r>
      <w:r w:rsidR="00A20587">
        <w:rPr>
          <w:rFonts w:ascii="Times New Roman" w:eastAsiaTheme="minorHAnsi" w:hAnsi="Times New Roman"/>
          <w:b/>
          <w:sz w:val="28"/>
          <w:szCs w:val="28"/>
        </w:rPr>
        <w:t>0</w:t>
      </w:r>
      <w:r w:rsidR="0020387A">
        <w:rPr>
          <w:rFonts w:ascii="Times New Roman" w:eastAsiaTheme="minorHAnsi" w:hAnsi="Times New Roman"/>
          <w:b/>
          <w:sz w:val="28"/>
          <w:szCs w:val="28"/>
        </w:rPr>
        <w:t>0 p.m.</w:t>
      </w:r>
    </w:p>
    <w:p w14:paraId="790EDA13" w14:textId="77777777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>Agenda</w:t>
      </w:r>
    </w:p>
    <w:p w14:paraId="49D0F7C6" w14:textId="77777777" w:rsidR="00BA7818" w:rsidRPr="00BA7818" w:rsidRDefault="00BA7818" w:rsidP="00BA7818">
      <w:pPr>
        <w:spacing w:after="160" w:line="259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14:paraId="70BE3DEB" w14:textId="77777777" w:rsidR="00BA7818" w:rsidRPr="00BA7818" w:rsidRDefault="00BA7818" w:rsidP="00BA7818">
      <w:p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</w:p>
    <w:p w14:paraId="1DBD8424" w14:textId="48100041" w:rsidR="00051228" w:rsidRDefault="00292B0B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all to O</w:t>
      </w:r>
      <w:r w:rsidR="00051228">
        <w:rPr>
          <w:rFonts w:ascii="Times New Roman" w:eastAsiaTheme="minorHAnsi" w:hAnsi="Times New Roman"/>
          <w:sz w:val="24"/>
          <w:szCs w:val="24"/>
        </w:rPr>
        <w:t>rder</w:t>
      </w:r>
    </w:p>
    <w:p w14:paraId="4D5A5C27" w14:textId="5C768CDE" w:rsidR="00BA7818" w:rsidRPr="00DC4000" w:rsidRDefault="009A03AE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DC4000">
        <w:rPr>
          <w:rFonts w:ascii="Times New Roman" w:eastAsiaTheme="minorHAnsi" w:hAnsi="Times New Roman"/>
          <w:sz w:val="24"/>
          <w:szCs w:val="24"/>
        </w:rPr>
        <w:t>Acceptance of the agenda</w:t>
      </w:r>
    </w:p>
    <w:p w14:paraId="71D66BC0" w14:textId="51724C7E" w:rsidR="00C57CAA" w:rsidRDefault="009A03AE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C57CAA">
        <w:rPr>
          <w:rFonts w:ascii="Times New Roman" w:eastAsiaTheme="minorHAnsi" w:hAnsi="Times New Roman"/>
          <w:sz w:val="24"/>
          <w:szCs w:val="24"/>
        </w:rPr>
        <w:t xml:space="preserve">Approval of minutes 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from the </w:t>
      </w:r>
      <w:r w:rsidR="00C57CAA" w:rsidRPr="00C57CAA">
        <w:rPr>
          <w:rFonts w:ascii="Times New Roman" w:eastAsiaTheme="minorHAnsi" w:hAnsi="Times New Roman"/>
          <w:sz w:val="24"/>
          <w:szCs w:val="24"/>
        </w:rPr>
        <w:t>previous meeting</w:t>
      </w:r>
      <w:r w:rsidR="00C57CAA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5527BC2" w14:textId="4932C368" w:rsidR="009F0837" w:rsidRDefault="00E17AFD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Fall 2021</w:t>
      </w:r>
      <w:r w:rsidR="009F0837">
        <w:rPr>
          <w:rFonts w:ascii="Times New Roman" w:eastAsiaTheme="minorHAnsi" w:hAnsi="Times New Roman"/>
          <w:sz w:val="24"/>
          <w:szCs w:val="24"/>
        </w:rPr>
        <w:t xml:space="preserve"> </w:t>
      </w:r>
      <w:r>
        <w:rPr>
          <w:rFonts w:ascii="Times New Roman" w:eastAsiaTheme="minorHAnsi" w:hAnsi="Times New Roman"/>
          <w:sz w:val="24"/>
          <w:szCs w:val="24"/>
        </w:rPr>
        <w:t>CUNY Application</w:t>
      </w:r>
      <w:r w:rsidR="009F0837">
        <w:rPr>
          <w:rFonts w:ascii="Times New Roman" w:eastAsiaTheme="minorHAnsi" w:hAnsi="Times New Roman"/>
          <w:sz w:val="24"/>
          <w:szCs w:val="24"/>
        </w:rPr>
        <w:t xml:space="preserve"> Update</w:t>
      </w:r>
    </w:p>
    <w:p w14:paraId="71CC8B91" w14:textId="1497F01A" w:rsidR="0020387A" w:rsidRDefault="00005F46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o</w:t>
      </w:r>
      <w:r w:rsidR="00801119">
        <w:rPr>
          <w:rFonts w:ascii="Times New Roman" w:eastAsiaTheme="minorHAnsi" w:hAnsi="Times New Roman"/>
          <w:sz w:val="24"/>
          <w:szCs w:val="24"/>
        </w:rPr>
        <w:t>unselor Co</w:t>
      </w:r>
      <w:r>
        <w:rPr>
          <w:rFonts w:ascii="Times New Roman" w:eastAsiaTheme="minorHAnsi" w:hAnsi="Times New Roman"/>
          <w:sz w:val="24"/>
          <w:szCs w:val="24"/>
        </w:rPr>
        <w:t>mmunication</w:t>
      </w:r>
      <w:r w:rsidR="00801119">
        <w:rPr>
          <w:rFonts w:ascii="Times New Roman" w:eastAsiaTheme="minorHAnsi" w:hAnsi="Times New Roman"/>
          <w:sz w:val="24"/>
          <w:szCs w:val="24"/>
        </w:rPr>
        <w:t xml:space="preserve"> Plan Review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0959796D" w14:textId="55FCDE84" w:rsidR="00506DB7" w:rsidRDefault="00801119" w:rsidP="00506DB7">
      <w:pPr>
        <w:pStyle w:val="ListParagraph"/>
        <w:numPr>
          <w:ilvl w:val="1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Flow Chart</w:t>
      </w:r>
    </w:p>
    <w:p w14:paraId="347706DF" w14:textId="55EA5928" w:rsidR="00506DB7" w:rsidRDefault="00506DB7" w:rsidP="00506DB7">
      <w:pPr>
        <w:pStyle w:val="ListParagraph"/>
        <w:numPr>
          <w:ilvl w:val="1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ounselor Communication</w:t>
      </w:r>
      <w:r w:rsidR="00801119">
        <w:rPr>
          <w:rFonts w:ascii="Times New Roman" w:eastAsiaTheme="minorHAnsi" w:hAnsi="Times New Roman"/>
          <w:sz w:val="24"/>
          <w:szCs w:val="24"/>
        </w:rPr>
        <w:t>s Document</w:t>
      </w:r>
    </w:p>
    <w:p w14:paraId="5787FBE5" w14:textId="22ED5E4B" w:rsidR="00C57CAA" w:rsidRDefault="00C57CAA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A20587">
        <w:rPr>
          <w:rFonts w:ascii="Times New Roman" w:eastAsiaTheme="minorHAnsi" w:hAnsi="Times New Roman"/>
          <w:sz w:val="24"/>
          <w:szCs w:val="24"/>
        </w:rPr>
        <w:t>New Business</w:t>
      </w:r>
      <w:r w:rsidR="001548CF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338C1C1D" w14:textId="14E31378" w:rsidR="001548CF" w:rsidRPr="00A20587" w:rsidRDefault="001548CF" w:rsidP="00D93192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Old Business</w:t>
      </w:r>
    </w:p>
    <w:p w14:paraId="4926682E" w14:textId="086B4D4E" w:rsidR="00A15B28" w:rsidRPr="00C57CAA" w:rsidRDefault="00C57CAA" w:rsidP="00C57CAA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Adjournment</w:t>
      </w:r>
    </w:p>
    <w:sectPr w:rsidR="00A15B28" w:rsidRPr="00C57CAA" w:rsidSect="0019472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100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15DCD"/>
    <w:multiLevelType w:val="hybridMultilevel"/>
    <w:tmpl w:val="92881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87247D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AF7293"/>
    <w:multiLevelType w:val="hybridMultilevel"/>
    <w:tmpl w:val="FF864390"/>
    <w:lvl w:ilvl="0" w:tplc="7E84303A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vanish w:val="0"/>
      </w:rPr>
    </w:lvl>
    <w:lvl w:ilvl="1" w:tplc="00190409">
      <w:start w:val="1"/>
      <w:numFmt w:val="lowerLetter"/>
      <w:lvlText w:val="%2."/>
      <w:lvlJc w:val="left"/>
      <w:pPr>
        <w:ind w:left="1530" w:hanging="360"/>
      </w:pPr>
      <w:rPr>
        <w:rFonts w:ascii="Times New Roman" w:hAnsi="Times New Roman"/>
        <w:vanish w:val="0"/>
      </w:rPr>
    </w:lvl>
    <w:lvl w:ilvl="2" w:tplc="001B0409">
      <w:start w:val="1"/>
      <w:numFmt w:val="lowerRoman"/>
      <w:lvlText w:val="%3."/>
      <w:lvlJc w:val="right"/>
      <w:pPr>
        <w:ind w:left="2250" w:hanging="180"/>
      </w:pPr>
      <w:rPr>
        <w:rFonts w:ascii="Times New Roman" w:hAnsi="Times New Roman"/>
        <w:vanish w:val="0"/>
      </w:rPr>
    </w:lvl>
    <w:lvl w:ilvl="3" w:tplc="000F0409">
      <w:start w:val="1"/>
      <w:numFmt w:val="decimal"/>
      <w:lvlText w:val="%4."/>
      <w:lvlJc w:val="left"/>
      <w:pPr>
        <w:ind w:left="2970" w:hanging="360"/>
      </w:pPr>
      <w:rPr>
        <w:rFonts w:ascii="Times New Roman" w:hAnsi="Times New Roman"/>
        <w:vanish w:val="0"/>
      </w:rPr>
    </w:lvl>
    <w:lvl w:ilvl="4" w:tplc="00190409">
      <w:start w:val="1"/>
      <w:numFmt w:val="lowerLetter"/>
      <w:lvlText w:val="%5."/>
      <w:lvlJc w:val="left"/>
      <w:pPr>
        <w:ind w:left="3690" w:hanging="360"/>
      </w:pPr>
      <w:rPr>
        <w:rFonts w:ascii="Times New Roman" w:hAnsi="Times New Roman"/>
        <w:vanish w:val="0"/>
      </w:rPr>
    </w:lvl>
    <w:lvl w:ilvl="5" w:tplc="001B0409">
      <w:start w:val="1"/>
      <w:numFmt w:val="lowerRoman"/>
      <w:lvlText w:val="%6."/>
      <w:lvlJc w:val="right"/>
      <w:pPr>
        <w:ind w:left="4410" w:hanging="180"/>
      </w:pPr>
      <w:rPr>
        <w:rFonts w:ascii="Times New Roman" w:hAnsi="Times New Roman"/>
        <w:vanish w:val="0"/>
      </w:rPr>
    </w:lvl>
    <w:lvl w:ilvl="6" w:tplc="000F0409">
      <w:start w:val="1"/>
      <w:numFmt w:val="decimal"/>
      <w:lvlText w:val="%7."/>
      <w:lvlJc w:val="left"/>
      <w:pPr>
        <w:ind w:left="5130" w:hanging="360"/>
      </w:pPr>
      <w:rPr>
        <w:rFonts w:ascii="Times New Roman" w:hAnsi="Times New Roman"/>
        <w:vanish w:val="0"/>
      </w:rPr>
    </w:lvl>
    <w:lvl w:ilvl="7" w:tplc="00190409">
      <w:start w:val="1"/>
      <w:numFmt w:val="lowerLetter"/>
      <w:lvlText w:val="%8."/>
      <w:lvlJc w:val="left"/>
      <w:pPr>
        <w:ind w:left="5850" w:hanging="360"/>
      </w:pPr>
      <w:rPr>
        <w:rFonts w:ascii="Times New Roman" w:hAnsi="Times New Roman"/>
        <w:vanish w:val="0"/>
      </w:rPr>
    </w:lvl>
    <w:lvl w:ilvl="8" w:tplc="001B0409">
      <w:start w:val="1"/>
      <w:numFmt w:val="lowerRoman"/>
      <w:lvlText w:val="%9."/>
      <w:lvlJc w:val="right"/>
      <w:pPr>
        <w:ind w:left="6570" w:hanging="180"/>
      </w:pPr>
      <w:rPr>
        <w:rFonts w:ascii="Times New Roman" w:hAnsi="Times New Roman"/>
        <w:vanish w:val="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UyMDc0NTOyMLBU0lEKTi0uzszPAykwrwUAU+rt0CwAAAA="/>
  </w:docVars>
  <w:rsids>
    <w:rsidRoot w:val="00B03027"/>
    <w:rsid w:val="00005F46"/>
    <w:rsid w:val="00051228"/>
    <w:rsid w:val="0005798B"/>
    <w:rsid w:val="00070EA8"/>
    <w:rsid w:val="000966B0"/>
    <w:rsid w:val="000A6781"/>
    <w:rsid w:val="001548CF"/>
    <w:rsid w:val="00191C17"/>
    <w:rsid w:val="001E7B6F"/>
    <w:rsid w:val="0020387A"/>
    <w:rsid w:val="0022487D"/>
    <w:rsid w:val="00262B30"/>
    <w:rsid w:val="00292B0B"/>
    <w:rsid w:val="002A1965"/>
    <w:rsid w:val="002C545F"/>
    <w:rsid w:val="00380B8C"/>
    <w:rsid w:val="004276D1"/>
    <w:rsid w:val="00461E31"/>
    <w:rsid w:val="00476627"/>
    <w:rsid w:val="004A14FD"/>
    <w:rsid w:val="004C6041"/>
    <w:rsid w:val="004F5543"/>
    <w:rsid w:val="00506DB7"/>
    <w:rsid w:val="00597DE4"/>
    <w:rsid w:val="005D60E7"/>
    <w:rsid w:val="0060419F"/>
    <w:rsid w:val="006043B0"/>
    <w:rsid w:val="00645700"/>
    <w:rsid w:val="0067289D"/>
    <w:rsid w:val="00732FD4"/>
    <w:rsid w:val="00742E56"/>
    <w:rsid w:val="007A5A9F"/>
    <w:rsid w:val="007C21D8"/>
    <w:rsid w:val="007D6B06"/>
    <w:rsid w:val="00801119"/>
    <w:rsid w:val="00845E40"/>
    <w:rsid w:val="008B6B73"/>
    <w:rsid w:val="008F6E33"/>
    <w:rsid w:val="00901B85"/>
    <w:rsid w:val="0093250E"/>
    <w:rsid w:val="009556E7"/>
    <w:rsid w:val="00993EB1"/>
    <w:rsid w:val="009A03AE"/>
    <w:rsid w:val="009F0837"/>
    <w:rsid w:val="00A020F4"/>
    <w:rsid w:val="00A20587"/>
    <w:rsid w:val="00A40ED3"/>
    <w:rsid w:val="00AC3C63"/>
    <w:rsid w:val="00AF1B96"/>
    <w:rsid w:val="00B03027"/>
    <w:rsid w:val="00B07A17"/>
    <w:rsid w:val="00B345C9"/>
    <w:rsid w:val="00B8492E"/>
    <w:rsid w:val="00BA7818"/>
    <w:rsid w:val="00BB3AA1"/>
    <w:rsid w:val="00BE3157"/>
    <w:rsid w:val="00C01918"/>
    <w:rsid w:val="00C14297"/>
    <w:rsid w:val="00C57CAA"/>
    <w:rsid w:val="00C715AC"/>
    <w:rsid w:val="00C76063"/>
    <w:rsid w:val="00D14CEB"/>
    <w:rsid w:val="00D26BB4"/>
    <w:rsid w:val="00DC4000"/>
    <w:rsid w:val="00E17AFD"/>
    <w:rsid w:val="00E4029D"/>
    <w:rsid w:val="00ED1E42"/>
    <w:rsid w:val="00F7238D"/>
    <w:rsid w:val="00FB05A2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5C122"/>
  <w15:chartTrackingRefBased/>
  <w15:docId w15:val="{492EA25A-7DDF-4879-A6CB-D08AC978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027"/>
    <w:pPr>
      <w:spacing w:after="0" w:line="240" w:lineRule="auto"/>
    </w:pPr>
    <w:rPr>
      <w:rFonts w:ascii="Lucida Sans" w:eastAsia="Calibri" w:hAnsi="Lucida San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030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7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70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99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Ialongo</dc:creator>
  <cp:keywords/>
  <dc:description/>
  <cp:lastModifiedBy>Carlos Rivera</cp:lastModifiedBy>
  <cp:revision>2</cp:revision>
  <cp:lastPrinted>2018-02-07T19:30:00Z</cp:lastPrinted>
  <dcterms:created xsi:type="dcterms:W3CDTF">2021-04-09T02:12:00Z</dcterms:created>
  <dcterms:modified xsi:type="dcterms:W3CDTF">2021-04-09T02:12:00Z</dcterms:modified>
</cp:coreProperties>
</file>